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FCA06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0 points</w:t>
      </w:r>
    </w:p>
    <w:p w14:paraId="28760852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Does not analyze reimbursement methods, describing the advantages and disadvantages of each method in terms of strategic planning for operational performance</w:t>
      </w:r>
    </w:p>
    <w:p w14:paraId="5329F7D9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Score of Financial Principles and Reimbursement: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thods,/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3.76</w:t>
      </w:r>
    </w:p>
    <w:p w14:paraId="0C16134E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Financial Principles and Reimbursement: Management</w:t>
      </w:r>
    </w:p>
    <w:p w14:paraId="45EF5826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3.76 points</w:t>
      </w:r>
    </w:p>
    <w:p w14:paraId="0A158838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ets “Proficient” criteria and demonstrates exceptional insight into the use of financial management principles for evaluating operational performance</w:t>
      </w:r>
    </w:p>
    <w:p w14:paraId="77177AB9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3.384 points</w:t>
      </w:r>
    </w:p>
    <w:p w14:paraId="5ACBF5C1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Accurately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compares and contrasts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financial management principles used to evaluate operational performance</w:t>
      </w:r>
    </w:p>
    <w:p w14:paraId="5D9FD257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2.632 points</w:t>
      </w:r>
    </w:p>
    <w:p w14:paraId="57553CA7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Compares and contrasts financial management principles used to evaluate operational performance but with gaps in accuracy, relevancy, or detail</w:t>
      </w:r>
    </w:p>
    <w:p w14:paraId="7C04C5D4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0 points</w:t>
      </w:r>
    </w:p>
    <w:p w14:paraId="5E265D2F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Does not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compare and contrast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financial management principles used to evaluate operational performance</w:t>
      </w:r>
    </w:p>
    <w:p w14:paraId="00D1C7FE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Score of Financial Principles and Reimbursement: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anagement,/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3.76</w:t>
      </w:r>
    </w:p>
    <w:p w14:paraId="0AF20EAE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Financial Principles and Reimbursement: Receivable</w:t>
      </w:r>
    </w:p>
    <w:p w14:paraId="0329CD8E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3.76 points</w:t>
      </w:r>
    </w:p>
    <w:p w14:paraId="75BF833B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ets “Proficient” criteria and draws nuanced connections between cash flow, days in accounts receivable, and reimbursement</w:t>
      </w:r>
    </w:p>
    <w:p w14:paraId="4F1A714C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3.384 points</w:t>
      </w:r>
    </w:p>
    <w:p w14:paraId="44795756" w14:textId="77777777" w:rsidR="00311690" w:rsidRPr="004B07DB" w:rsidRDefault="00311690" w:rsidP="00311690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Logically assesses the challenges associated with collecting payments and explains the significance of monitoring cash flow and days in accounts receivable in terms of reimbursement</w:t>
      </w:r>
    </w:p>
    <w:p w14:paraId="5E4E5BCA" w14:textId="297E7476" w:rsidR="00964E27" w:rsidRDefault="00964E27" w:rsidP="00D209FC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34AE7"/>
    <w:rsid w:val="00056D0A"/>
    <w:rsid w:val="00101F3B"/>
    <w:rsid w:val="00132CFF"/>
    <w:rsid w:val="001528FC"/>
    <w:rsid w:val="00197805"/>
    <w:rsid w:val="001F5A6B"/>
    <w:rsid w:val="00210422"/>
    <w:rsid w:val="00213F2E"/>
    <w:rsid w:val="002F76EE"/>
    <w:rsid w:val="00311690"/>
    <w:rsid w:val="003364C9"/>
    <w:rsid w:val="00351285"/>
    <w:rsid w:val="00385AB2"/>
    <w:rsid w:val="003928F7"/>
    <w:rsid w:val="003D6CC1"/>
    <w:rsid w:val="00415B05"/>
    <w:rsid w:val="004323D4"/>
    <w:rsid w:val="004D3EDB"/>
    <w:rsid w:val="004F7BCC"/>
    <w:rsid w:val="0051339D"/>
    <w:rsid w:val="005B0D8B"/>
    <w:rsid w:val="005B1A68"/>
    <w:rsid w:val="006842D1"/>
    <w:rsid w:val="006C0EB6"/>
    <w:rsid w:val="006C37A0"/>
    <w:rsid w:val="006D4E25"/>
    <w:rsid w:val="0072612E"/>
    <w:rsid w:val="00746E28"/>
    <w:rsid w:val="007947E7"/>
    <w:rsid w:val="0088003B"/>
    <w:rsid w:val="008B179A"/>
    <w:rsid w:val="009154CA"/>
    <w:rsid w:val="00964E27"/>
    <w:rsid w:val="00966193"/>
    <w:rsid w:val="009A5D0C"/>
    <w:rsid w:val="009A76A0"/>
    <w:rsid w:val="00A22F42"/>
    <w:rsid w:val="00A36E40"/>
    <w:rsid w:val="00A86EF7"/>
    <w:rsid w:val="00AC4A34"/>
    <w:rsid w:val="00AF05B9"/>
    <w:rsid w:val="00B66EA1"/>
    <w:rsid w:val="00B8789A"/>
    <w:rsid w:val="00BB37D8"/>
    <w:rsid w:val="00BC0959"/>
    <w:rsid w:val="00C149AE"/>
    <w:rsid w:val="00CD7470"/>
    <w:rsid w:val="00CE7A09"/>
    <w:rsid w:val="00D025CD"/>
    <w:rsid w:val="00D209FC"/>
    <w:rsid w:val="00D803F9"/>
    <w:rsid w:val="00D92DBA"/>
    <w:rsid w:val="00E14676"/>
    <w:rsid w:val="00E94B0D"/>
    <w:rsid w:val="00F03D16"/>
    <w:rsid w:val="00F36E4D"/>
    <w:rsid w:val="00F56CC7"/>
    <w:rsid w:val="00F75AE6"/>
    <w:rsid w:val="00FA6592"/>
    <w:rsid w:val="00FA65FA"/>
    <w:rsid w:val="00FA7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6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5:58:00Z</dcterms:created>
  <dcterms:modified xsi:type="dcterms:W3CDTF">2021-11-02T15:58:00Z</dcterms:modified>
</cp:coreProperties>
</file>